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C5C31" w14:textId="2D78E34F" w:rsidR="00273070" w:rsidRDefault="00273070" w:rsidP="00273070">
      <w:pPr>
        <w:jc w:val="center"/>
      </w:pPr>
      <w:r>
        <w:t xml:space="preserve">Program: </w:t>
      </w:r>
      <w:r w:rsidR="00093114">
        <w:t>B</w:t>
      </w:r>
      <w:r w:rsidR="00C770D4">
        <w:t xml:space="preserve">E </w:t>
      </w:r>
      <w:r>
        <w:t xml:space="preserve">Electronics and Telecommunication Engineering </w:t>
      </w:r>
    </w:p>
    <w:p w14:paraId="3649861D" w14:textId="6A81AFEB" w:rsidR="00273070" w:rsidRDefault="00273070" w:rsidP="00273070">
      <w:pPr>
        <w:jc w:val="center"/>
      </w:pPr>
      <w:r>
        <w:t>Curr</w:t>
      </w:r>
      <w:r w:rsidR="00093114">
        <w:t>iculum Scheme: Revised 2016</w:t>
      </w:r>
    </w:p>
    <w:p w14:paraId="3DAAD6DC" w14:textId="0A41E59E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 w:rsidR="00093114">
        <w:t xml:space="preserve"> </w:t>
      </w:r>
      <w:r>
        <w:t>VI</w:t>
      </w:r>
      <w:r w:rsidR="005704AA">
        <w:t xml:space="preserve"> </w:t>
      </w:r>
    </w:p>
    <w:p w14:paraId="75A49B23" w14:textId="1D7D4334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093114">
        <w:t>ECC</w:t>
      </w:r>
      <w:r w:rsidR="00551068">
        <w:t>DLO</w:t>
      </w:r>
      <w:r w:rsidR="00093114">
        <w:t>60</w:t>
      </w:r>
      <w:r w:rsidR="00551068">
        <w:t>2</w:t>
      </w:r>
      <w:r w:rsidR="00093114">
        <w:t xml:space="preserve">1                                                </w:t>
      </w:r>
      <w:r>
        <w:t>Course Name:</w:t>
      </w:r>
      <w:r w:rsidR="00093114">
        <w:t xml:space="preserve"> </w:t>
      </w:r>
      <w:r w:rsidR="00551068">
        <w:t>Digital VLSI Design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114E802D" w14:textId="49BD9436"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3685"/>
      </w:tblGrid>
      <w:tr w:rsidR="00E821D7" w:rsidRPr="000318D5" w14:paraId="5C8C5035" w14:textId="77777777" w:rsidTr="00EE4E56">
        <w:trPr>
          <w:trHeight w:val="353"/>
          <w:jc w:val="center"/>
        </w:trPr>
        <w:tc>
          <w:tcPr>
            <w:tcW w:w="1555" w:type="dxa"/>
            <w:vAlign w:val="center"/>
          </w:tcPr>
          <w:p w14:paraId="3E722410" w14:textId="72BFB5B3" w:rsidR="00E821D7" w:rsidRPr="000318D5" w:rsidRDefault="00E821D7" w:rsidP="00904DC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3685" w:type="dxa"/>
            <w:vAlign w:val="center"/>
          </w:tcPr>
          <w:p w14:paraId="3FAA7AFB" w14:textId="77777777" w:rsidR="00E821D7" w:rsidRDefault="00E821D7" w:rsidP="00904DCA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3BDE5C6B" w14:textId="69E04E46" w:rsidR="00E821D7" w:rsidRPr="000318D5" w:rsidRDefault="00E821D7" w:rsidP="00904DC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821D7" w:rsidRPr="000318D5" w14:paraId="0D0E03C6" w14:textId="77777777" w:rsidTr="00EE4E56">
        <w:trPr>
          <w:trHeight w:val="353"/>
          <w:jc w:val="center"/>
        </w:trPr>
        <w:tc>
          <w:tcPr>
            <w:tcW w:w="1555" w:type="dxa"/>
          </w:tcPr>
          <w:p w14:paraId="35F82CEC" w14:textId="6261388D" w:rsidR="00E821D7" w:rsidRPr="00493EC9" w:rsidRDefault="00E821D7" w:rsidP="00E821D7">
            <w:pPr>
              <w:jc w:val="center"/>
              <w:rPr>
                <w:b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.</w:t>
            </w:r>
          </w:p>
        </w:tc>
        <w:tc>
          <w:tcPr>
            <w:tcW w:w="3685" w:type="dxa"/>
          </w:tcPr>
          <w:p w14:paraId="0CE01EE6" w14:textId="5650FB6C" w:rsidR="00E821D7" w:rsidRPr="00493EC9" w:rsidRDefault="00735947" w:rsidP="00735947">
            <w:pPr>
              <w:tabs>
                <w:tab w:val="left" w:pos="705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</w:tr>
      <w:tr w:rsidR="00E821D7" w:rsidRPr="000318D5" w14:paraId="2A2EE6BD" w14:textId="3DC78E8D" w:rsidTr="00EE4E56">
        <w:trPr>
          <w:trHeight w:val="353"/>
          <w:jc w:val="center"/>
        </w:trPr>
        <w:tc>
          <w:tcPr>
            <w:tcW w:w="1555" w:type="dxa"/>
          </w:tcPr>
          <w:p w14:paraId="7EA8BB85" w14:textId="6A3ADC1D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3685" w:type="dxa"/>
          </w:tcPr>
          <w:p w14:paraId="2BB49855" w14:textId="577FA1C8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E821D7" w:rsidRPr="000318D5" w14:paraId="58B63A06" w14:textId="5B5B0A70" w:rsidTr="00EE4E56">
        <w:trPr>
          <w:trHeight w:val="353"/>
          <w:jc w:val="center"/>
        </w:trPr>
        <w:tc>
          <w:tcPr>
            <w:tcW w:w="1555" w:type="dxa"/>
          </w:tcPr>
          <w:p w14:paraId="194DCCCB" w14:textId="529117E3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3685" w:type="dxa"/>
          </w:tcPr>
          <w:p w14:paraId="4EAC4B7F" w14:textId="566E5351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E821D7" w:rsidRPr="000318D5" w14:paraId="7C16707F" w14:textId="0F8A1A5F" w:rsidTr="00EE4E56">
        <w:trPr>
          <w:trHeight w:val="353"/>
          <w:jc w:val="center"/>
        </w:trPr>
        <w:tc>
          <w:tcPr>
            <w:tcW w:w="1555" w:type="dxa"/>
          </w:tcPr>
          <w:p w14:paraId="0A51B842" w14:textId="2B3B3F07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4.</w:t>
            </w:r>
          </w:p>
        </w:tc>
        <w:tc>
          <w:tcPr>
            <w:tcW w:w="3685" w:type="dxa"/>
          </w:tcPr>
          <w:p w14:paraId="40226D74" w14:textId="617F2636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E821D7" w:rsidRPr="000318D5" w14:paraId="68BF6B8B" w14:textId="1F3B1DAA" w:rsidTr="00EE4E56">
        <w:trPr>
          <w:trHeight w:val="353"/>
          <w:jc w:val="center"/>
        </w:trPr>
        <w:tc>
          <w:tcPr>
            <w:tcW w:w="1555" w:type="dxa"/>
          </w:tcPr>
          <w:p w14:paraId="7CCD3D8E" w14:textId="221BBE59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5.</w:t>
            </w:r>
          </w:p>
        </w:tc>
        <w:tc>
          <w:tcPr>
            <w:tcW w:w="3685" w:type="dxa"/>
          </w:tcPr>
          <w:p w14:paraId="39EDC778" w14:textId="65E9D303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E821D7" w:rsidRPr="000318D5" w14:paraId="2947D4D7" w14:textId="4D1E52CB" w:rsidTr="00EE4E56">
        <w:trPr>
          <w:trHeight w:val="353"/>
          <w:jc w:val="center"/>
        </w:trPr>
        <w:tc>
          <w:tcPr>
            <w:tcW w:w="1555" w:type="dxa"/>
          </w:tcPr>
          <w:p w14:paraId="0C8A1B59" w14:textId="0EC1B110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6.</w:t>
            </w:r>
          </w:p>
        </w:tc>
        <w:tc>
          <w:tcPr>
            <w:tcW w:w="3685" w:type="dxa"/>
          </w:tcPr>
          <w:p w14:paraId="1F5B071F" w14:textId="7BCA3632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379082A4" w14:textId="04FC7F40" w:rsidTr="00EE4E56">
        <w:trPr>
          <w:trHeight w:val="353"/>
          <w:jc w:val="center"/>
        </w:trPr>
        <w:tc>
          <w:tcPr>
            <w:tcW w:w="1555" w:type="dxa"/>
          </w:tcPr>
          <w:p w14:paraId="44A2E0A2" w14:textId="14502487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7.</w:t>
            </w:r>
          </w:p>
        </w:tc>
        <w:tc>
          <w:tcPr>
            <w:tcW w:w="3685" w:type="dxa"/>
          </w:tcPr>
          <w:p w14:paraId="65AA5B97" w14:textId="178E25CF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4261CC2E" w14:textId="4F68C5DA" w:rsidTr="00EE4E56">
        <w:trPr>
          <w:trHeight w:val="373"/>
          <w:jc w:val="center"/>
        </w:trPr>
        <w:tc>
          <w:tcPr>
            <w:tcW w:w="1555" w:type="dxa"/>
          </w:tcPr>
          <w:p w14:paraId="2872422F" w14:textId="6196121A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8.</w:t>
            </w:r>
          </w:p>
        </w:tc>
        <w:tc>
          <w:tcPr>
            <w:tcW w:w="3685" w:type="dxa"/>
          </w:tcPr>
          <w:p w14:paraId="017B173D" w14:textId="434D439A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E821D7" w:rsidRPr="000318D5" w14:paraId="644EE1DE" w14:textId="6D2789CB" w:rsidTr="00EE4E56">
        <w:trPr>
          <w:trHeight w:val="353"/>
          <w:jc w:val="center"/>
        </w:trPr>
        <w:tc>
          <w:tcPr>
            <w:tcW w:w="1555" w:type="dxa"/>
          </w:tcPr>
          <w:p w14:paraId="4E31B739" w14:textId="75338B5C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3685" w:type="dxa"/>
          </w:tcPr>
          <w:p w14:paraId="20DE23D7" w14:textId="50AF9D3F" w:rsidR="00E821D7" w:rsidRPr="000318D5" w:rsidRDefault="009C4CCE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E821D7" w:rsidRPr="000318D5" w14:paraId="2CD57D64" w14:textId="46EC17B0" w:rsidTr="00EE4E56">
        <w:trPr>
          <w:trHeight w:val="353"/>
          <w:jc w:val="center"/>
        </w:trPr>
        <w:tc>
          <w:tcPr>
            <w:tcW w:w="1555" w:type="dxa"/>
          </w:tcPr>
          <w:p w14:paraId="61AC5F6B" w14:textId="55415F16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0.</w:t>
            </w:r>
          </w:p>
        </w:tc>
        <w:tc>
          <w:tcPr>
            <w:tcW w:w="3685" w:type="dxa"/>
          </w:tcPr>
          <w:p w14:paraId="6A5597B2" w14:textId="296D1CE1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E821D7" w:rsidRPr="000318D5" w14:paraId="0255C045" w14:textId="40B6CC7C" w:rsidTr="00EE4E56">
        <w:trPr>
          <w:trHeight w:val="353"/>
          <w:jc w:val="center"/>
        </w:trPr>
        <w:tc>
          <w:tcPr>
            <w:tcW w:w="1555" w:type="dxa"/>
          </w:tcPr>
          <w:p w14:paraId="588F08E9" w14:textId="47E9C18F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1.</w:t>
            </w:r>
          </w:p>
        </w:tc>
        <w:tc>
          <w:tcPr>
            <w:tcW w:w="3685" w:type="dxa"/>
          </w:tcPr>
          <w:p w14:paraId="3FCF997F" w14:textId="59F99A23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E821D7" w:rsidRPr="000318D5" w14:paraId="79011199" w14:textId="67B64B87" w:rsidTr="00EE4E56">
        <w:trPr>
          <w:trHeight w:val="353"/>
          <w:jc w:val="center"/>
        </w:trPr>
        <w:tc>
          <w:tcPr>
            <w:tcW w:w="1555" w:type="dxa"/>
          </w:tcPr>
          <w:p w14:paraId="058C78C0" w14:textId="6DB35A5F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2.</w:t>
            </w:r>
          </w:p>
        </w:tc>
        <w:tc>
          <w:tcPr>
            <w:tcW w:w="3685" w:type="dxa"/>
          </w:tcPr>
          <w:p w14:paraId="577C5B43" w14:textId="579B059C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38E56799" w14:textId="5F4C45F7" w:rsidTr="00EE4E56">
        <w:trPr>
          <w:trHeight w:val="353"/>
          <w:jc w:val="center"/>
        </w:trPr>
        <w:tc>
          <w:tcPr>
            <w:tcW w:w="1555" w:type="dxa"/>
          </w:tcPr>
          <w:p w14:paraId="10F24247" w14:textId="0313CB4E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3685" w:type="dxa"/>
          </w:tcPr>
          <w:p w14:paraId="0C24FB76" w14:textId="713303CA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E821D7" w:rsidRPr="000318D5" w14:paraId="2DB43B3A" w14:textId="25CB066B" w:rsidTr="00EE4E56">
        <w:trPr>
          <w:trHeight w:val="467"/>
          <w:jc w:val="center"/>
        </w:trPr>
        <w:tc>
          <w:tcPr>
            <w:tcW w:w="1555" w:type="dxa"/>
          </w:tcPr>
          <w:p w14:paraId="0919613E" w14:textId="149EDD09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4.</w:t>
            </w:r>
          </w:p>
        </w:tc>
        <w:tc>
          <w:tcPr>
            <w:tcW w:w="3685" w:type="dxa"/>
          </w:tcPr>
          <w:p w14:paraId="78C1F4C2" w14:textId="6C622398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161E8A86" w14:textId="31523088" w:rsidTr="00EE4E56">
        <w:trPr>
          <w:trHeight w:hRule="exact" w:val="445"/>
          <w:jc w:val="center"/>
        </w:trPr>
        <w:tc>
          <w:tcPr>
            <w:tcW w:w="1555" w:type="dxa"/>
          </w:tcPr>
          <w:p w14:paraId="53D10E4D" w14:textId="7CCF4884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3685" w:type="dxa"/>
          </w:tcPr>
          <w:p w14:paraId="391CA900" w14:textId="0BFC72BC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3E0248B9" w14:textId="607848F0" w:rsidTr="00EE4E56">
        <w:trPr>
          <w:trHeight w:val="353"/>
          <w:jc w:val="center"/>
        </w:trPr>
        <w:tc>
          <w:tcPr>
            <w:tcW w:w="1555" w:type="dxa"/>
          </w:tcPr>
          <w:p w14:paraId="04F1742B" w14:textId="2D9252C0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6.</w:t>
            </w:r>
          </w:p>
        </w:tc>
        <w:tc>
          <w:tcPr>
            <w:tcW w:w="3685" w:type="dxa"/>
          </w:tcPr>
          <w:p w14:paraId="0192FEE0" w14:textId="6ECA5B27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E821D7" w:rsidRPr="000318D5" w14:paraId="4F51CE7D" w14:textId="6F434FC5" w:rsidTr="00EE4E56">
        <w:trPr>
          <w:trHeight w:val="353"/>
          <w:jc w:val="center"/>
        </w:trPr>
        <w:tc>
          <w:tcPr>
            <w:tcW w:w="1555" w:type="dxa"/>
          </w:tcPr>
          <w:p w14:paraId="75B8D860" w14:textId="4262B4FD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3685" w:type="dxa"/>
          </w:tcPr>
          <w:p w14:paraId="04583241" w14:textId="6417E499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E821D7" w:rsidRPr="000318D5" w14:paraId="7CEE8C04" w14:textId="13DF446D" w:rsidTr="00EE4E56">
        <w:trPr>
          <w:trHeight w:val="353"/>
          <w:jc w:val="center"/>
        </w:trPr>
        <w:tc>
          <w:tcPr>
            <w:tcW w:w="1555" w:type="dxa"/>
          </w:tcPr>
          <w:p w14:paraId="6D94B4F2" w14:textId="7C7B88A5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8.</w:t>
            </w:r>
          </w:p>
        </w:tc>
        <w:tc>
          <w:tcPr>
            <w:tcW w:w="3685" w:type="dxa"/>
          </w:tcPr>
          <w:p w14:paraId="7750CF81" w14:textId="03A99E1F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430B188A" w14:textId="0ED9E9F2" w:rsidTr="00EE4E56">
        <w:trPr>
          <w:trHeight w:val="353"/>
          <w:jc w:val="center"/>
        </w:trPr>
        <w:tc>
          <w:tcPr>
            <w:tcW w:w="1555" w:type="dxa"/>
          </w:tcPr>
          <w:p w14:paraId="3C5FD214" w14:textId="617D573B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9.</w:t>
            </w:r>
          </w:p>
        </w:tc>
        <w:tc>
          <w:tcPr>
            <w:tcW w:w="3685" w:type="dxa"/>
          </w:tcPr>
          <w:p w14:paraId="58F0A84D" w14:textId="1D23CB41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E821D7" w:rsidRPr="000318D5" w14:paraId="040813F9" w14:textId="3A4B882C" w:rsidTr="00EE4E56">
        <w:trPr>
          <w:trHeight w:val="353"/>
          <w:jc w:val="center"/>
        </w:trPr>
        <w:tc>
          <w:tcPr>
            <w:tcW w:w="1555" w:type="dxa"/>
          </w:tcPr>
          <w:p w14:paraId="563D2D84" w14:textId="5EE8D294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3685" w:type="dxa"/>
          </w:tcPr>
          <w:p w14:paraId="7EB3E0B7" w14:textId="013934BD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E821D7" w:rsidRPr="000318D5" w14:paraId="5DB7570E" w14:textId="70B62DEB" w:rsidTr="00EE4E56">
        <w:trPr>
          <w:trHeight w:val="353"/>
          <w:jc w:val="center"/>
        </w:trPr>
        <w:tc>
          <w:tcPr>
            <w:tcW w:w="1555" w:type="dxa"/>
          </w:tcPr>
          <w:p w14:paraId="592AE59B" w14:textId="221F50E7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1.</w:t>
            </w:r>
          </w:p>
        </w:tc>
        <w:tc>
          <w:tcPr>
            <w:tcW w:w="3685" w:type="dxa"/>
          </w:tcPr>
          <w:p w14:paraId="180C9273" w14:textId="0AA8EC03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E821D7" w:rsidRPr="000318D5" w14:paraId="29BCA657" w14:textId="12475FD0" w:rsidTr="00EE4E56">
        <w:trPr>
          <w:trHeight w:val="353"/>
          <w:jc w:val="center"/>
        </w:trPr>
        <w:tc>
          <w:tcPr>
            <w:tcW w:w="1555" w:type="dxa"/>
          </w:tcPr>
          <w:p w14:paraId="3C913575" w14:textId="20885737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2.</w:t>
            </w:r>
          </w:p>
        </w:tc>
        <w:tc>
          <w:tcPr>
            <w:tcW w:w="3685" w:type="dxa"/>
          </w:tcPr>
          <w:p w14:paraId="57336423" w14:textId="0D72EF28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E821D7" w:rsidRPr="000318D5" w14:paraId="5592DCCB" w14:textId="1AAE3EBC" w:rsidTr="00EE4E56">
        <w:trPr>
          <w:trHeight w:val="373"/>
          <w:jc w:val="center"/>
        </w:trPr>
        <w:tc>
          <w:tcPr>
            <w:tcW w:w="1555" w:type="dxa"/>
          </w:tcPr>
          <w:p w14:paraId="628CFB55" w14:textId="3E5573D6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3685" w:type="dxa"/>
          </w:tcPr>
          <w:p w14:paraId="29A9755C" w14:textId="0D4D9C20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E821D7" w:rsidRPr="000318D5" w14:paraId="2E552A39" w14:textId="36BC5C61" w:rsidTr="00EE4E56">
        <w:trPr>
          <w:trHeight w:val="353"/>
          <w:jc w:val="center"/>
        </w:trPr>
        <w:tc>
          <w:tcPr>
            <w:tcW w:w="1555" w:type="dxa"/>
          </w:tcPr>
          <w:p w14:paraId="32E24A9D" w14:textId="29869839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4.</w:t>
            </w:r>
          </w:p>
        </w:tc>
        <w:tc>
          <w:tcPr>
            <w:tcW w:w="3685" w:type="dxa"/>
          </w:tcPr>
          <w:p w14:paraId="7330C64F" w14:textId="756B3780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E821D7" w:rsidRPr="000318D5" w14:paraId="5B617C07" w14:textId="5158A5E1" w:rsidTr="00EE4E56">
        <w:trPr>
          <w:trHeight w:val="333"/>
          <w:jc w:val="center"/>
        </w:trPr>
        <w:tc>
          <w:tcPr>
            <w:tcW w:w="1555" w:type="dxa"/>
          </w:tcPr>
          <w:p w14:paraId="18965C59" w14:textId="7873A48A" w:rsidR="00E821D7" w:rsidRPr="000318D5" w:rsidRDefault="00E821D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3685" w:type="dxa"/>
          </w:tcPr>
          <w:p w14:paraId="50E07983" w14:textId="2D3D10B7" w:rsidR="00E821D7" w:rsidRPr="000318D5" w:rsidRDefault="00735947" w:rsidP="00E821D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5C114B" w14:textId="77777777" w:rsidR="001438FD" w:rsidRDefault="001438FD" w:rsidP="00353258">
      <w:pPr>
        <w:spacing w:after="0" w:line="240" w:lineRule="auto"/>
      </w:pPr>
      <w:r>
        <w:separator/>
      </w:r>
    </w:p>
  </w:endnote>
  <w:endnote w:type="continuationSeparator" w:id="0">
    <w:p w14:paraId="2005522F" w14:textId="77777777" w:rsidR="001438FD" w:rsidRDefault="001438FD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E944C" w14:textId="77777777" w:rsidR="00010DB5" w:rsidRDefault="00010D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9C4CCE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689D5" w14:textId="77777777" w:rsidR="00010DB5" w:rsidRDefault="00010D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F990A6" w14:textId="77777777" w:rsidR="001438FD" w:rsidRDefault="001438FD" w:rsidP="00353258">
      <w:pPr>
        <w:spacing w:after="0" w:line="240" w:lineRule="auto"/>
      </w:pPr>
      <w:r>
        <w:separator/>
      </w:r>
    </w:p>
  </w:footnote>
  <w:footnote w:type="continuationSeparator" w:id="0">
    <w:p w14:paraId="63EF9064" w14:textId="77777777" w:rsidR="001438FD" w:rsidRDefault="001438FD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1F553" w14:textId="77777777" w:rsidR="00010DB5" w:rsidRDefault="00010D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642708" w:rsidRPr="00327801" w:rsidRDefault="00010DB5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73070"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720B18" w14:textId="77777777" w:rsidR="00010DB5" w:rsidRDefault="00010D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DC35A4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9D87E12"/>
    <w:multiLevelType w:val="hybridMultilevel"/>
    <w:tmpl w:val="096251D6"/>
    <w:lvl w:ilvl="0" w:tplc="2F4A80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4112A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F003D06"/>
    <w:multiLevelType w:val="hybridMultilevel"/>
    <w:tmpl w:val="C0BA43EE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992B08"/>
    <w:multiLevelType w:val="hybridMultilevel"/>
    <w:tmpl w:val="3BBC28EC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33628BA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3FC5C54"/>
    <w:multiLevelType w:val="hybridMultilevel"/>
    <w:tmpl w:val="B968424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BD152CC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2"/>
  </w:num>
  <w:num w:numId="3">
    <w:abstractNumId w:val="9"/>
  </w:num>
  <w:num w:numId="4">
    <w:abstractNumId w:val="5"/>
  </w:num>
  <w:num w:numId="5">
    <w:abstractNumId w:val="7"/>
  </w:num>
  <w:num w:numId="6">
    <w:abstractNumId w:val="1"/>
  </w:num>
  <w:num w:numId="7">
    <w:abstractNumId w:val="10"/>
  </w:num>
  <w:num w:numId="8">
    <w:abstractNumId w:val="4"/>
  </w:num>
  <w:num w:numId="9">
    <w:abstractNumId w:val="3"/>
  </w:num>
  <w:num w:numId="10">
    <w:abstractNumId w:val="11"/>
  </w:num>
  <w:num w:numId="11">
    <w:abstractNumId w:val="8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240C4"/>
    <w:rsid w:val="000318D5"/>
    <w:rsid w:val="00033A6F"/>
    <w:rsid w:val="000565E1"/>
    <w:rsid w:val="00085AD2"/>
    <w:rsid w:val="00090303"/>
    <w:rsid w:val="00093114"/>
    <w:rsid w:val="000A0E4F"/>
    <w:rsid w:val="000A71DC"/>
    <w:rsid w:val="000B0463"/>
    <w:rsid w:val="000E1E26"/>
    <w:rsid w:val="00125F08"/>
    <w:rsid w:val="001438FD"/>
    <w:rsid w:val="001454D2"/>
    <w:rsid w:val="00152C7E"/>
    <w:rsid w:val="00155B7B"/>
    <w:rsid w:val="001867BF"/>
    <w:rsid w:val="001A2F9B"/>
    <w:rsid w:val="001F560E"/>
    <w:rsid w:val="00273070"/>
    <w:rsid w:val="00297744"/>
    <w:rsid w:val="002A0276"/>
    <w:rsid w:val="002B32F2"/>
    <w:rsid w:val="002D4E33"/>
    <w:rsid w:val="002D69CB"/>
    <w:rsid w:val="00304597"/>
    <w:rsid w:val="0031772D"/>
    <w:rsid w:val="00327801"/>
    <w:rsid w:val="003528B4"/>
    <w:rsid w:val="00353258"/>
    <w:rsid w:val="003638E7"/>
    <w:rsid w:val="003B55C8"/>
    <w:rsid w:val="003B5B16"/>
    <w:rsid w:val="003D7EA6"/>
    <w:rsid w:val="003F01B0"/>
    <w:rsid w:val="003F479D"/>
    <w:rsid w:val="00401B1F"/>
    <w:rsid w:val="004136E6"/>
    <w:rsid w:val="00453563"/>
    <w:rsid w:val="00474321"/>
    <w:rsid w:val="0047549F"/>
    <w:rsid w:val="004906ED"/>
    <w:rsid w:val="004A204F"/>
    <w:rsid w:val="004A320C"/>
    <w:rsid w:val="004B3C06"/>
    <w:rsid w:val="004B5ED6"/>
    <w:rsid w:val="004D6897"/>
    <w:rsid w:val="00524BD3"/>
    <w:rsid w:val="005263D4"/>
    <w:rsid w:val="00537F7D"/>
    <w:rsid w:val="00547172"/>
    <w:rsid w:val="00551068"/>
    <w:rsid w:val="005704AA"/>
    <w:rsid w:val="00570D2F"/>
    <w:rsid w:val="00575B99"/>
    <w:rsid w:val="00585E88"/>
    <w:rsid w:val="005C42B8"/>
    <w:rsid w:val="005D4305"/>
    <w:rsid w:val="005E2327"/>
    <w:rsid w:val="006068FF"/>
    <w:rsid w:val="00611533"/>
    <w:rsid w:val="006274A7"/>
    <w:rsid w:val="00634099"/>
    <w:rsid w:val="006408C7"/>
    <w:rsid w:val="00642708"/>
    <w:rsid w:val="00642739"/>
    <w:rsid w:val="00643633"/>
    <w:rsid w:val="00696F65"/>
    <w:rsid w:val="006A4363"/>
    <w:rsid w:val="006A489E"/>
    <w:rsid w:val="006D32DC"/>
    <w:rsid w:val="006E4696"/>
    <w:rsid w:val="0071057B"/>
    <w:rsid w:val="007200EA"/>
    <w:rsid w:val="00735947"/>
    <w:rsid w:val="00762F59"/>
    <w:rsid w:val="007A470F"/>
    <w:rsid w:val="007B79B6"/>
    <w:rsid w:val="007C4ACA"/>
    <w:rsid w:val="007D5FC2"/>
    <w:rsid w:val="00806E4E"/>
    <w:rsid w:val="008312C0"/>
    <w:rsid w:val="0087169E"/>
    <w:rsid w:val="00904DCA"/>
    <w:rsid w:val="00933757"/>
    <w:rsid w:val="00951BDD"/>
    <w:rsid w:val="00953E97"/>
    <w:rsid w:val="009719BB"/>
    <w:rsid w:val="009867F2"/>
    <w:rsid w:val="009C4CCE"/>
    <w:rsid w:val="009D4873"/>
    <w:rsid w:val="009E559B"/>
    <w:rsid w:val="009F7B04"/>
    <w:rsid w:val="00A11835"/>
    <w:rsid w:val="00A179E8"/>
    <w:rsid w:val="00A3253A"/>
    <w:rsid w:val="00A45826"/>
    <w:rsid w:val="00A62CE8"/>
    <w:rsid w:val="00AA604A"/>
    <w:rsid w:val="00AA6A61"/>
    <w:rsid w:val="00AB77B5"/>
    <w:rsid w:val="00AD4FD3"/>
    <w:rsid w:val="00AE37A1"/>
    <w:rsid w:val="00AF07FF"/>
    <w:rsid w:val="00B73151"/>
    <w:rsid w:val="00B845B6"/>
    <w:rsid w:val="00BB0779"/>
    <w:rsid w:val="00BC767D"/>
    <w:rsid w:val="00BE6403"/>
    <w:rsid w:val="00BF0012"/>
    <w:rsid w:val="00BF7D53"/>
    <w:rsid w:val="00C770D4"/>
    <w:rsid w:val="00CA71B9"/>
    <w:rsid w:val="00CB4F1A"/>
    <w:rsid w:val="00CD08EA"/>
    <w:rsid w:val="00CD7F03"/>
    <w:rsid w:val="00D40634"/>
    <w:rsid w:val="00D60854"/>
    <w:rsid w:val="00D622E2"/>
    <w:rsid w:val="00D71A11"/>
    <w:rsid w:val="00D957E2"/>
    <w:rsid w:val="00D95F13"/>
    <w:rsid w:val="00E23CC6"/>
    <w:rsid w:val="00E3581D"/>
    <w:rsid w:val="00E522D7"/>
    <w:rsid w:val="00E60F08"/>
    <w:rsid w:val="00E807DE"/>
    <w:rsid w:val="00E80C6E"/>
    <w:rsid w:val="00E81747"/>
    <w:rsid w:val="00E821D7"/>
    <w:rsid w:val="00E940D9"/>
    <w:rsid w:val="00E974FD"/>
    <w:rsid w:val="00EE4E56"/>
    <w:rsid w:val="00F00603"/>
    <w:rsid w:val="00F13A31"/>
    <w:rsid w:val="00F149E4"/>
    <w:rsid w:val="00F60AE9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2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7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onia </cp:lastModifiedBy>
  <cp:revision>39</cp:revision>
  <dcterms:created xsi:type="dcterms:W3CDTF">2020-09-19T16:00:00Z</dcterms:created>
  <dcterms:modified xsi:type="dcterms:W3CDTF">2020-09-27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